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2DF48F8" w14:textId="77777777" w:rsidR="00E45DC6" w:rsidRPr="00E45DC6" w:rsidRDefault="00E45DC6" w:rsidP="00E45DC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E45DC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# 10 </w:t>
      </w:r>
      <w:proofErr w:type="gramStart"/>
      <w:r w:rsidRPr="00E45DC6">
        <w:rPr>
          <w:rFonts w:ascii="Courier New" w:eastAsia="Times New Roman" w:hAnsi="Courier New" w:cs="Courier New"/>
          <w:color w:val="000000"/>
          <w:sz w:val="20"/>
          <w:szCs w:val="20"/>
        </w:rPr>
        <w:t>Ponder :</w:t>
      </w:r>
      <w:proofErr w:type="gramEnd"/>
      <w:r w:rsidRPr="00E45DC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Status Report</w:t>
      </w:r>
    </w:p>
    <w:p w14:paraId="6AFF09C3" w14:textId="77777777" w:rsidR="00E45DC6" w:rsidRPr="00E45DC6" w:rsidRDefault="00E45DC6" w:rsidP="00E45DC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55267C78" w14:textId="77777777" w:rsidR="00E45DC6" w:rsidRPr="00E45DC6" w:rsidRDefault="00E45DC6" w:rsidP="00E45DC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E45DC6">
        <w:rPr>
          <w:rFonts w:ascii="Courier New" w:eastAsia="Times New Roman" w:hAnsi="Courier New" w:cs="Courier New"/>
          <w:color w:val="000000"/>
          <w:sz w:val="20"/>
          <w:szCs w:val="20"/>
        </w:rPr>
        <w:t>1. What features were completed in your project this week?</w:t>
      </w:r>
    </w:p>
    <w:p w14:paraId="4081E089" w14:textId="52DD237C" w:rsidR="00E45DC6" w:rsidRPr="00E45DC6" w:rsidRDefault="00E45DC6" w:rsidP="00E45DC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Still working on graphics. Working on making breathing pattern better. </w:t>
      </w:r>
    </w:p>
    <w:p w14:paraId="518FB28C" w14:textId="77777777" w:rsidR="00E45DC6" w:rsidRPr="00E45DC6" w:rsidRDefault="00E45DC6" w:rsidP="00E45DC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10C18957" w14:textId="77777777" w:rsidR="00E45DC6" w:rsidRPr="00E45DC6" w:rsidRDefault="00E45DC6" w:rsidP="00E45DC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09E6EAE5" w14:textId="2D898CCE" w:rsidR="00E45DC6" w:rsidRDefault="00E45DC6" w:rsidP="00E45DC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E45DC6">
        <w:rPr>
          <w:rFonts w:ascii="Courier New" w:eastAsia="Times New Roman" w:hAnsi="Courier New" w:cs="Courier New"/>
          <w:color w:val="000000"/>
          <w:sz w:val="20"/>
          <w:szCs w:val="20"/>
        </w:rPr>
        <w:t>2. What bugs w</w:t>
      </w:r>
      <w:bookmarkStart w:id="0" w:name="_GoBack"/>
      <w:bookmarkEnd w:id="0"/>
      <w:r w:rsidRPr="00E45DC6">
        <w:rPr>
          <w:rFonts w:ascii="Courier New" w:eastAsia="Times New Roman" w:hAnsi="Courier New" w:cs="Courier New"/>
          <w:color w:val="000000"/>
          <w:sz w:val="20"/>
          <w:szCs w:val="20"/>
        </w:rPr>
        <w:t>ere fixed in your project this week?</w:t>
      </w:r>
    </w:p>
    <w:p w14:paraId="10EB8BC3" w14:textId="7C86A4B3" w:rsidR="00E45DC6" w:rsidRPr="00E45DC6" w:rsidRDefault="00E45DC6" w:rsidP="00E45DC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Not much work done in coding section this week.</w:t>
      </w:r>
    </w:p>
    <w:p w14:paraId="7ACE09F6" w14:textId="77777777" w:rsidR="00E45DC6" w:rsidRPr="00E45DC6" w:rsidRDefault="00E45DC6" w:rsidP="00E45DC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4D611A1A" w14:textId="77777777" w:rsidR="00E45DC6" w:rsidRPr="00E45DC6" w:rsidRDefault="00E45DC6" w:rsidP="00E45DC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21333B7A" w14:textId="77777777" w:rsidR="00E45DC6" w:rsidRPr="00E45DC6" w:rsidRDefault="00E45DC6" w:rsidP="00E45DC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E45DC6">
        <w:rPr>
          <w:rFonts w:ascii="Courier New" w:eastAsia="Times New Roman" w:hAnsi="Courier New" w:cs="Courier New"/>
          <w:color w:val="000000"/>
          <w:sz w:val="20"/>
          <w:szCs w:val="20"/>
        </w:rPr>
        <w:t>3. Did anyone on your team have an infraction this week?</w:t>
      </w:r>
    </w:p>
    <w:p w14:paraId="457D7D9A" w14:textId="1B7DB2EC" w:rsidR="00E45DC6" w:rsidRPr="00E45DC6" w:rsidRDefault="00E45DC6" w:rsidP="00E45DC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NO</w:t>
      </w:r>
    </w:p>
    <w:p w14:paraId="7A486551" w14:textId="77777777" w:rsidR="00E45DC6" w:rsidRPr="00E45DC6" w:rsidRDefault="00E45DC6" w:rsidP="00E45DC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4663D59A" w14:textId="77777777" w:rsidR="00E45DC6" w:rsidRPr="00E45DC6" w:rsidRDefault="00E45DC6" w:rsidP="00E45DC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7F06547A" w14:textId="77777777" w:rsidR="00E45DC6" w:rsidRPr="00E45DC6" w:rsidRDefault="00E45DC6" w:rsidP="00E45DC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E45DC6">
        <w:rPr>
          <w:rFonts w:ascii="Courier New" w:eastAsia="Times New Roman" w:hAnsi="Courier New" w:cs="Courier New"/>
          <w:color w:val="000000"/>
          <w:sz w:val="20"/>
          <w:szCs w:val="20"/>
        </w:rPr>
        <w:t>4. If someone did have an infraction, was the penalty paid?</w:t>
      </w:r>
    </w:p>
    <w:p w14:paraId="30E3BCDD" w14:textId="060EEB85" w:rsidR="00E45DC6" w:rsidRPr="00E45DC6" w:rsidRDefault="00E45DC6" w:rsidP="00E45DC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No infraction</w:t>
      </w:r>
    </w:p>
    <w:p w14:paraId="2BD13D88" w14:textId="77777777" w:rsidR="00E45DC6" w:rsidRPr="00E45DC6" w:rsidRDefault="00E45DC6" w:rsidP="00E45DC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15325CAE" w14:textId="77777777" w:rsidR="00E45DC6" w:rsidRPr="00E45DC6" w:rsidRDefault="00E45DC6" w:rsidP="00E45DC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481A439F" w14:textId="77777777" w:rsidR="00E45DC6" w:rsidRPr="00E45DC6" w:rsidRDefault="00E45DC6" w:rsidP="00E45DC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E45DC6">
        <w:rPr>
          <w:rFonts w:ascii="Courier New" w:eastAsia="Times New Roman" w:hAnsi="Courier New" w:cs="Courier New"/>
          <w:color w:val="000000"/>
          <w:sz w:val="20"/>
          <w:szCs w:val="20"/>
        </w:rPr>
        <w:t>5. How many hours did you spend on your team project this week?</w:t>
      </w:r>
    </w:p>
    <w:p w14:paraId="32A0FE62" w14:textId="0BEE00AC" w:rsidR="00E45DC6" w:rsidRPr="00E45DC6" w:rsidRDefault="00E45DC6" w:rsidP="00E45DC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5</w:t>
      </w:r>
    </w:p>
    <w:p w14:paraId="654BC459" w14:textId="48CBB3E1" w:rsidR="00E45DC6" w:rsidRPr="00E45DC6" w:rsidRDefault="00E45DC6" w:rsidP="00E45DC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</w:p>
    <w:p w14:paraId="26B886DD" w14:textId="77777777" w:rsidR="00E45DC6" w:rsidRPr="00E45DC6" w:rsidRDefault="00E45DC6" w:rsidP="00E45DC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E45DC6">
        <w:rPr>
          <w:rFonts w:ascii="Courier New" w:eastAsia="Times New Roman" w:hAnsi="Courier New" w:cs="Courier New"/>
          <w:color w:val="000000"/>
          <w:sz w:val="20"/>
          <w:szCs w:val="20"/>
        </w:rPr>
        <w:t>6. Are there any issues related to your team or project you want to tell your instructor about?</w:t>
      </w:r>
    </w:p>
    <w:p w14:paraId="2E643726" w14:textId="03C47EE3" w:rsidR="0020175B" w:rsidRDefault="00E45DC6">
      <w:r>
        <w:t xml:space="preserve">  No issues</w:t>
      </w:r>
    </w:p>
    <w:sectPr w:rsidR="0020175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1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MxMzMyM7Q0MzU1MDJW0lEKTi0uzszPAykwrAUAt5TiSiwAAAA="/>
  </w:docVars>
  <w:rsids>
    <w:rsidRoot w:val="00E45DC6"/>
    <w:rsid w:val="0020175B"/>
    <w:rsid w:val="00E45D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588A6E"/>
  <w15:chartTrackingRefBased/>
  <w15:docId w15:val="{BE572EDE-C90E-4C5A-8029-2B0BC8691F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45DC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45DC6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28705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88</Words>
  <Characters>503</Characters>
  <Application>Microsoft Office Word</Application>
  <DocSecurity>0</DocSecurity>
  <Lines>4</Lines>
  <Paragraphs>1</Paragraphs>
  <ScaleCrop>false</ScaleCrop>
  <Company/>
  <LinksUpToDate>false</LinksUpToDate>
  <CharactersWithSpaces>5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chak Kunwar</dc:creator>
  <cp:keywords/>
  <dc:description/>
  <cp:lastModifiedBy>Rochak Kunwar</cp:lastModifiedBy>
  <cp:revision>1</cp:revision>
  <dcterms:created xsi:type="dcterms:W3CDTF">2019-07-01T14:50:00Z</dcterms:created>
  <dcterms:modified xsi:type="dcterms:W3CDTF">2019-07-01T14:53:00Z</dcterms:modified>
</cp:coreProperties>
</file>